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experienced Videographer with a deep connection to the vibrant cultural and creative landscape of the United States New York City, I am excited to apply for the [Position Title] role at [Company Name]. My career has been driven by a commitment to capturing moments that resonate with authenticity, energy, and artistic vision—qualities that align perfectly with the dynamic environment of New York City. This letter outlines my qualifications, experiences, and enthusiasm for contributing to your team in one of the most iconic cities in the world.</w:t>
      </w:r>
    </w:p>
    <w:bookmarkStart w:id="20" w:name="Xa3a829dd641e189f2d909815026a4033bd26ea7"/>
    <w:p>
      <w:pPr>
        <w:pStyle w:val="Heading2"/>
      </w:pPr>
      <w:r>
        <w:t xml:space="preserve">Introduction: A Videographer Rooted in New York City</w:t>
      </w:r>
    </w:p>
    <w:p>
      <w:pPr>
        <w:pStyle w:val="FirstParagraph"/>
      </w:pPr>
      <w:r>
        <w:t xml:space="preserve">Having spent over [X years] honing my craft as a Videographer in the United States New York City, I have developed a unique perspective shaped by the city’s diversity, innovation, and relentless energy. From bustling street corners to intimate studio sessions, I thrive in environments where storytelling meets technical precision. My work spans commercial productions, event videography, documentary-style content creation, and social media campaigns—each project reflecting my dedication to delivering high-quality visuals that engage audiences and elevate brand narratives.</w:t>
      </w:r>
    </w:p>
    <w:p>
      <w:pPr>
        <w:pStyle w:val="BodyText"/>
      </w:pPr>
      <w:r>
        <w:t xml:space="preserve">As a Videographer in New York City, I understand the importance of adapting to fast-paced workflows and capturing the essence of urban life. Whether it’s filming a live concert in Times Square, documenting a fashion show on Fifth Avenue, or creating content for a tech startup in Brooklyn, I approach every project with creativity and professionalism. This adaptability has allowed me to build a portfolio that showcases my ability to thrive in one of the most competitive media markets globally.</w:t>
      </w:r>
    </w:p>
    <w:bookmarkEnd w:id="20"/>
    <w:bookmarkStart w:id="21" w:name="experience-and-expertise"/>
    <w:p>
      <w:pPr>
        <w:pStyle w:val="Heading2"/>
      </w:pPr>
      <w:r>
        <w:t xml:space="preserve">Experience and Expertise</w:t>
      </w:r>
    </w:p>
    <w:p>
      <w:pPr>
        <w:pStyle w:val="FirstParagraph"/>
      </w:pPr>
      <w:r>
        <w:t xml:space="preserve">My journey as a Videographer began during my studies at [University or School Name], where I earned a degree in [Related Field]. This academic foundation, combined with hands-on experience in New York City’s competitive media industry, has equipped me with the technical skills and creative vision necessary to excel in this role. I am proficient in operating professional-grade cameras such as [Camera Models], editing software like Adobe Premiere Pro and Final Cut Pro, and understanding lighting techniques that transform ordinary scenes into cinematic masterpieces.</w:t>
      </w:r>
    </w:p>
    <w:p>
      <w:pPr>
        <w:pStyle w:val="BodyText"/>
      </w:pPr>
      <w:r>
        <w:t xml:space="preserve">Over the years, I have collaborated with a wide range of clients, including [Examples of Clients or Industries]. For instance, while working with [Client Name], I produced a series of short-form videos that increased their social media engagement by 40% within three months. Similarly, my work on [Specific Project] for [Client Name] was featured in local publications and received positive feedback from both the client and the audience. These experiences have reinforced my ability to deliver results that meet or exceed expectations.</w:t>
      </w:r>
    </w:p>
    <w:bookmarkEnd w:id="21"/>
    <w:bookmarkStart w:id="22" w:name="understanding-the-new-york-city-market"/>
    <w:p>
      <w:pPr>
        <w:pStyle w:val="Heading2"/>
      </w:pPr>
      <w:r>
        <w:t xml:space="preserve">Understanding the New York City Market</w:t>
      </w:r>
    </w:p>
    <w:p>
      <w:pPr>
        <w:pStyle w:val="FirstParagraph"/>
      </w:pPr>
      <w:r>
        <w:t xml:space="preserve">The United States New York City is a unique hub for creativity, where innovation and tradition intersect. As a Videographer in this city, I have learned to navigate its complexities—from securing permits for street filming to understanding the cultural nuances of different neighborhoods. My familiarity with locations such as [Specific Neighborhoods or Landmarks] allows me to efficiently plan shoots while maintaining the integrity of the visual narrative.</w:t>
      </w:r>
    </w:p>
    <w:p>
      <w:pPr>
        <w:pStyle w:val="BodyText"/>
      </w:pPr>
      <w:r>
        <w:t xml:space="preserve">Moreover, I stay updated on industry trends and technologies that shape New York City’s media landscape. For example, I have integrated drone footage and 4K resolution into my projects to meet the high standards expected by clients in this competitive market. This forward-thinking approach ensures that my work remains relevant and impactful in an ever-evolving industry.</w:t>
      </w:r>
    </w:p>
    <w:bookmarkEnd w:id="22"/>
    <w:bookmarkStart w:id="23" w:name="why-company-name"/>
    <w:p>
      <w:pPr>
        <w:pStyle w:val="Heading2"/>
      </w:pPr>
      <w:r>
        <w:t xml:space="preserve">Why [Company Name]?</w:t>
      </w:r>
    </w:p>
    <w:p>
      <w:pPr>
        <w:pStyle w:val="FirstParagraph"/>
      </w:pPr>
      <w:r>
        <w:t xml:space="preserve">I am particularly drawn to [Company Name] because of its reputation for [Mention Specific Aspect of the Company, e.g., "innovative storytelling," "community engagement," or "industry leadership"]. As a Videographer in New York City, I admire how your organization contributes to the city’s cultural and creative ecosystem. Your commitment to [Specific Value or Initiative] aligns with my own values, and I am eager to bring my skills and passion to support your mission.</w:t>
      </w:r>
    </w:p>
    <w:p>
      <w:pPr>
        <w:pStyle w:val="BodyText"/>
      </w:pPr>
      <w:r>
        <w:t xml:space="preserve">What excites me most about this opportunity is the chance to collaborate with a team that shares my dedication to excellence. Whether it’s producing content for [Specific Project or Campaign], supporting community initiatives, or creating visually stunning videos that resonate with audiences, I am confident that my background and enthusiasm will make me a valuable asset to your team.</w:t>
      </w:r>
    </w:p>
    <w:bookmarkEnd w:id="23"/>
    <w:bookmarkStart w:id="24" w:name="X615de24a0080a5cb06d1a5c28540906919c60ec"/>
    <w:p>
      <w:pPr>
        <w:pStyle w:val="Heading2"/>
      </w:pPr>
      <w:r>
        <w:t xml:space="preserve">Conclusion: Ready to Bring My Skills to New York City</w:t>
      </w:r>
    </w:p>
    <w:p>
      <w:pPr>
        <w:pStyle w:val="FirstParagraph"/>
      </w:pPr>
      <w:r>
        <w:t xml:space="preserve">In summary, I am a highly motivated Videographer with extensive experience in the United States New York City. My technical expertise, creative vision, and deep understanding of the city’s unique media environment position me to contribute effectively to [Company Name]’s goals. I would welcome the opportunity to discuss how my skills and experiences align with your needs.</w:t>
      </w:r>
    </w:p>
    <w:p>
      <w:pPr>
        <w:pStyle w:val="BodyText"/>
      </w:pPr>
      <w:r>
        <w:t xml:space="preserve">Thank you for considering my application. I look forward to the possibility of contributing to your team and creating compelling visual content that reflects the spirit of New York City.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Address, if applicable]</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cp:keywords/>
  <dcterms:created xsi:type="dcterms:W3CDTF">2026-07-24T13:17:29Z</dcterms:created>
  <dcterms:modified xsi:type="dcterms:W3CDTF">2026-07-24T13:17:29Z</dcterms:modified>
</cp:coreProperties>
</file>

<file path=docProps/custom.xml><?xml version="1.0" encoding="utf-8"?>
<Properties xmlns="http://schemas.openxmlformats.org/officeDocument/2006/custom-properties" xmlns:vt="http://schemas.openxmlformats.org/officeDocument/2006/docPropsVTypes"/>
</file>